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39E76" w14:textId="77777777" w:rsidR="00871314" w:rsidRDefault="00871314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5E6926">
        <w:rPr>
          <w:rFonts w:ascii="Segoe UI" w:hAnsi="Segoe UI" w:cs="Segoe UI"/>
          <w:sz w:val="24"/>
          <w:szCs w:val="24"/>
        </w:rPr>
        <w:t>A component describes what you want to see on the screen</w:t>
      </w:r>
    </w:p>
    <w:p w14:paraId="7352EC61" w14:textId="77777777" w:rsidR="00871314" w:rsidRDefault="00871314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871314">
        <w:rPr>
          <w:rFonts w:ascii="Segoe UI" w:hAnsi="Segoe UI" w:cs="Segoe UI"/>
          <w:sz w:val="24"/>
          <w:szCs w:val="24"/>
        </w:rPr>
        <w:t>Components let you split the UI into independent, reusable pieces</w:t>
      </w:r>
    </w:p>
    <w:p w14:paraId="4F434B6F" w14:textId="77777777" w:rsidR="00871314" w:rsidRPr="00871314" w:rsidRDefault="00871314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color w:val="000000"/>
          <w:sz w:val="26"/>
          <w:szCs w:val="26"/>
        </w:rPr>
        <w:t>components are like JavaScript functions. They accept arbitrary inputs (called “props”) and return React elements describing what should appear on the screen.</w:t>
      </w:r>
    </w:p>
    <w:p w14:paraId="63B1C773" w14:textId="77777777" w:rsidR="00871314" w:rsidRPr="005E6926" w:rsidRDefault="00871314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5E6926">
        <w:rPr>
          <w:rFonts w:ascii="Segoe UI" w:hAnsi="Segoe UI" w:cs="Segoe UI"/>
          <w:sz w:val="24"/>
          <w:szCs w:val="24"/>
        </w:rPr>
        <w:t>Components are like JavaScript functions</w:t>
      </w:r>
    </w:p>
    <w:p w14:paraId="363D76B9" w14:textId="77777777" w:rsidR="00871314" w:rsidRDefault="00871314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n React Components are defined in a simple JavaScript file.</w:t>
      </w:r>
    </w:p>
    <w:p w14:paraId="6F0058EB" w14:textId="77777777" w:rsidR="00915806" w:rsidRDefault="00915806" w:rsidP="00871314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In React each component return as a custom html element.</w:t>
      </w:r>
    </w:p>
    <w:p w14:paraId="7B6014AC" w14:textId="77777777" w:rsidR="00915806" w:rsidRPr="00913CDF" w:rsidRDefault="00915806" w:rsidP="00915806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Components are re-usable</w:t>
      </w:r>
    </w:p>
    <w:p w14:paraId="3005FA81" w14:textId="77777777" w:rsidR="00915806" w:rsidRPr="00913CDF" w:rsidRDefault="00915806" w:rsidP="00915806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Comp</w:t>
      </w:r>
      <w:r>
        <w:rPr>
          <w:rFonts w:ascii="Segoe UI" w:hAnsi="Segoe UI" w:cs="Segoe UI"/>
          <w:sz w:val="24"/>
          <w:szCs w:val="24"/>
        </w:rPr>
        <w:t>onents are invoked one another</w:t>
      </w:r>
    </w:p>
    <w:p w14:paraId="7067EF9E" w14:textId="77777777" w:rsidR="00915806" w:rsidRPr="00913CDF" w:rsidRDefault="00915806" w:rsidP="00915806">
      <w:pPr>
        <w:pStyle w:val="ListParagraph"/>
        <w:numPr>
          <w:ilvl w:val="0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Components are two Types</w:t>
      </w:r>
    </w:p>
    <w:p w14:paraId="5E60688C" w14:textId="77777777" w:rsidR="00915806" w:rsidRPr="00913CDF" w:rsidRDefault="00915806" w:rsidP="00915806">
      <w:pPr>
        <w:pStyle w:val="ListParagraph"/>
        <w:numPr>
          <w:ilvl w:val="1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Functional Components</w:t>
      </w:r>
    </w:p>
    <w:p w14:paraId="3397AF48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are just JavaScript functions</w:t>
      </w:r>
    </w:p>
    <w:p w14:paraId="5D2C30A0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accept input as props and return html as UI</w:t>
      </w:r>
    </w:p>
    <w:p w14:paraId="0352514E" w14:textId="77777777" w:rsidR="00915806" w:rsidRPr="00913CDF" w:rsidRDefault="00915806" w:rsidP="00915806">
      <w:pPr>
        <w:pStyle w:val="ListParagraph"/>
        <w:numPr>
          <w:ilvl w:val="1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Class Components</w:t>
      </w:r>
    </w:p>
    <w:p w14:paraId="0805D563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must contain render method</w:t>
      </w:r>
    </w:p>
    <w:p w14:paraId="62D7E559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class components are basically es6 classes</w:t>
      </w:r>
    </w:p>
    <w:p w14:paraId="0F866284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accept input as props and return html as UI</w:t>
      </w:r>
    </w:p>
    <w:p w14:paraId="317E0851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maintains state (private to that component)</w:t>
      </w:r>
    </w:p>
    <w:p w14:paraId="4B11E544" w14:textId="77777777" w:rsidR="00915806" w:rsidRPr="00913CDF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provide life cycle hooks</w:t>
      </w:r>
    </w:p>
    <w:p w14:paraId="08953361" w14:textId="77777777" w:rsidR="00915806" w:rsidRDefault="00915806" w:rsidP="00915806">
      <w:pPr>
        <w:pStyle w:val="ListParagraph"/>
        <w:numPr>
          <w:ilvl w:val="2"/>
          <w:numId w:val="4"/>
        </w:numPr>
        <w:rPr>
          <w:rFonts w:ascii="Segoe UI" w:hAnsi="Segoe UI" w:cs="Segoe UI"/>
          <w:sz w:val="24"/>
          <w:szCs w:val="24"/>
        </w:rPr>
      </w:pPr>
      <w:r w:rsidRPr="00913CDF">
        <w:rPr>
          <w:rFonts w:ascii="Segoe UI" w:hAnsi="Segoe UI" w:cs="Segoe UI"/>
          <w:sz w:val="24"/>
          <w:szCs w:val="24"/>
        </w:rPr>
        <w:t>are state full/smart/container</w:t>
      </w:r>
    </w:p>
    <w:p w14:paraId="5EE0C343" w14:textId="77777777" w:rsidR="00915806" w:rsidRPr="00915806" w:rsidRDefault="00915806" w:rsidP="00915806">
      <w:pPr>
        <w:rPr>
          <w:rFonts w:ascii="Segoe UI" w:hAnsi="Segoe UI" w:cs="Segoe UI"/>
          <w:sz w:val="24"/>
          <w:szCs w:val="24"/>
        </w:rPr>
      </w:pPr>
      <w:r w:rsidRPr="00915806">
        <w:rPr>
          <w:rFonts w:ascii="Segoe UI" w:hAnsi="Segoe UI" w:cs="Segoe UI"/>
          <w:sz w:val="24"/>
          <w:szCs w:val="24"/>
        </w:rPr>
        <w:t>Difference between Function and Class compon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15806" w14:paraId="19832509" w14:textId="77777777" w:rsidTr="002457A0">
        <w:tc>
          <w:tcPr>
            <w:tcW w:w="4675" w:type="dxa"/>
          </w:tcPr>
          <w:p w14:paraId="6FAFD5ED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Function</w:t>
            </w:r>
          </w:p>
        </w:tc>
        <w:tc>
          <w:tcPr>
            <w:tcW w:w="4675" w:type="dxa"/>
          </w:tcPr>
          <w:p w14:paraId="47AED737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Class</w:t>
            </w:r>
          </w:p>
        </w:tc>
      </w:tr>
      <w:tr w:rsidR="00915806" w14:paraId="31ADA465" w14:textId="77777777" w:rsidTr="002457A0">
        <w:tc>
          <w:tcPr>
            <w:tcW w:w="4675" w:type="dxa"/>
          </w:tcPr>
          <w:p w14:paraId="57308BC1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Simple Functions</w:t>
            </w:r>
          </w:p>
        </w:tc>
        <w:tc>
          <w:tcPr>
            <w:tcW w:w="4675" w:type="dxa"/>
          </w:tcPr>
          <w:p w14:paraId="7C6E61DF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More feature rich</w:t>
            </w:r>
          </w:p>
        </w:tc>
      </w:tr>
      <w:tr w:rsidR="00915806" w14:paraId="0B1D827D" w14:textId="77777777" w:rsidTr="002457A0">
        <w:tc>
          <w:tcPr>
            <w:tcW w:w="4675" w:type="dxa"/>
          </w:tcPr>
          <w:p w14:paraId="6D887E3F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Use function components as much as Possible</w:t>
            </w:r>
          </w:p>
        </w:tc>
        <w:tc>
          <w:tcPr>
            <w:tcW w:w="4675" w:type="dxa"/>
          </w:tcPr>
          <w:p w14:paraId="286022A3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Maintain their </w:t>
            </w:r>
            <w:r w:rsidRPr="00296D85">
              <w:rPr>
                <w:rFonts w:ascii="Segoe UI" w:hAnsi="Segoe UI" w:cs="Segoe UI"/>
                <w:sz w:val="24"/>
                <w:szCs w:val="24"/>
              </w:rPr>
              <w:t>own private data-state</w:t>
            </w:r>
          </w:p>
        </w:tc>
      </w:tr>
      <w:tr w:rsidR="00915806" w14:paraId="587E7E25" w14:textId="77777777" w:rsidTr="002457A0">
        <w:tc>
          <w:tcPr>
            <w:tcW w:w="4675" w:type="dxa"/>
          </w:tcPr>
          <w:p w14:paraId="06239C87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Absence of this keyword</w:t>
            </w:r>
            <w:r w:rsidRPr="00296D85">
              <w:rPr>
                <w:rFonts w:ascii="Segoe UI" w:hAnsi="Segoe UI" w:cs="Segoe U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1F38937A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Complex UI Logic</w:t>
            </w:r>
          </w:p>
        </w:tc>
      </w:tr>
      <w:tr w:rsidR="00915806" w14:paraId="7FC6E397" w14:textId="77777777" w:rsidTr="002457A0">
        <w:tc>
          <w:tcPr>
            <w:tcW w:w="4675" w:type="dxa"/>
          </w:tcPr>
          <w:p w14:paraId="07BA2E95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Solution without using state</w:t>
            </w:r>
            <w:r w:rsidRPr="00296D85">
              <w:rPr>
                <w:rFonts w:ascii="Segoe UI" w:hAnsi="Segoe UI" w:cs="Segoe UI"/>
                <w:sz w:val="24"/>
                <w:szCs w:val="24"/>
              </w:rPr>
              <w:tab/>
            </w:r>
            <w:r w:rsidRPr="00296D85">
              <w:rPr>
                <w:rFonts w:ascii="Segoe UI" w:hAnsi="Segoe UI" w:cs="Segoe UI"/>
                <w:sz w:val="24"/>
                <w:szCs w:val="24"/>
              </w:rPr>
              <w:tab/>
            </w:r>
            <w:r w:rsidRPr="00296D85">
              <w:rPr>
                <w:rFonts w:ascii="Segoe UI" w:hAnsi="Segoe UI" w:cs="Segoe U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0C99B524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Provide life cycle hooks</w:t>
            </w:r>
          </w:p>
        </w:tc>
      </w:tr>
      <w:tr w:rsidR="00915806" w14:paraId="6102668B" w14:textId="77777777" w:rsidTr="002457A0">
        <w:tc>
          <w:tcPr>
            <w:tcW w:w="4675" w:type="dxa"/>
          </w:tcPr>
          <w:p w14:paraId="0C161CEE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Mainly responsible for UI</w:t>
            </w:r>
          </w:p>
        </w:tc>
        <w:tc>
          <w:tcPr>
            <w:tcW w:w="4675" w:type="dxa"/>
          </w:tcPr>
          <w:p w14:paraId="4760A0B7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915806" w14:paraId="52A43BCF" w14:textId="77777777" w:rsidTr="002457A0">
        <w:tc>
          <w:tcPr>
            <w:tcW w:w="4675" w:type="dxa"/>
          </w:tcPr>
          <w:p w14:paraId="3424C913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stateless/dumb/presentational</w:t>
            </w:r>
          </w:p>
        </w:tc>
        <w:tc>
          <w:tcPr>
            <w:tcW w:w="4675" w:type="dxa"/>
          </w:tcPr>
          <w:p w14:paraId="0242AAEF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  <w:r w:rsidRPr="00296D85">
              <w:rPr>
                <w:rFonts w:ascii="Segoe UI" w:hAnsi="Segoe UI" w:cs="Segoe UI"/>
                <w:sz w:val="24"/>
                <w:szCs w:val="24"/>
              </w:rPr>
              <w:t>stateful/smart/container</w:t>
            </w:r>
          </w:p>
        </w:tc>
      </w:tr>
      <w:tr w:rsidR="00915806" w14:paraId="0D7C5F05" w14:textId="77777777" w:rsidTr="002457A0">
        <w:tc>
          <w:tcPr>
            <w:tcW w:w="4675" w:type="dxa"/>
          </w:tcPr>
          <w:p w14:paraId="01975BC2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  <w:tc>
          <w:tcPr>
            <w:tcW w:w="4675" w:type="dxa"/>
          </w:tcPr>
          <w:p w14:paraId="26A7C6A5" w14:textId="77777777" w:rsidR="00915806" w:rsidRDefault="00915806" w:rsidP="002457A0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7755EED5" w14:textId="77777777" w:rsidR="00915806" w:rsidRPr="00915806" w:rsidRDefault="00915806" w:rsidP="00915806">
      <w:pPr>
        <w:rPr>
          <w:rFonts w:ascii="Segoe UI" w:hAnsi="Segoe UI" w:cs="Segoe UI"/>
          <w:sz w:val="24"/>
          <w:szCs w:val="24"/>
        </w:rPr>
      </w:pPr>
    </w:p>
    <w:p w14:paraId="36B869C9" w14:textId="77777777" w:rsidR="00915806" w:rsidRDefault="00915806" w:rsidP="00915806">
      <w:pPr>
        <w:pStyle w:val="Heading2"/>
        <w:spacing w:before="0" w:beforeAutospacing="0" w:after="0" w:afterAutospacing="0"/>
        <w:rPr>
          <w:rFonts w:ascii="Segoe UI" w:hAnsi="Segoe UI" w:cs="Segoe UI"/>
          <w:color w:val="000000"/>
          <w:sz w:val="53"/>
          <w:szCs w:val="53"/>
        </w:rPr>
      </w:pPr>
    </w:p>
    <w:p w14:paraId="5BBF24C0" w14:textId="77777777" w:rsidR="00915806" w:rsidRDefault="00915806" w:rsidP="00915806">
      <w:pPr>
        <w:pStyle w:val="Heading2"/>
        <w:spacing w:before="0" w:beforeAutospacing="0" w:after="0" w:afterAutospacing="0"/>
        <w:rPr>
          <w:rFonts w:ascii="Segoe UI" w:hAnsi="Segoe UI" w:cs="Segoe UI"/>
          <w:color w:val="000000"/>
          <w:sz w:val="53"/>
          <w:szCs w:val="53"/>
        </w:rPr>
      </w:pPr>
      <w:r>
        <w:rPr>
          <w:rFonts w:ascii="Segoe UI" w:hAnsi="Segoe UI" w:cs="Segoe UI"/>
          <w:color w:val="000000"/>
          <w:sz w:val="53"/>
          <w:szCs w:val="53"/>
        </w:rPr>
        <w:lastRenderedPageBreak/>
        <w:t>Function and Class Components</w:t>
      </w:r>
    </w:p>
    <w:p w14:paraId="4EF1C6B2" w14:textId="77777777" w:rsidR="00915806" w:rsidRPr="00915806" w:rsidRDefault="00915806" w:rsidP="00915806">
      <w:pPr>
        <w:spacing w:before="450" w:after="0" w:line="240" w:lineRule="auto"/>
        <w:rPr>
          <w:rFonts w:ascii="Segoe UI" w:eastAsia="Times New Roman" w:hAnsi="Segoe UI" w:cs="Segoe UI"/>
          <w:color w:val="000000"/>
          <w:sz w:val="26"/>
          <w:szCs w:val="26"/>
        </w:rPr>
      </w:pPr>
      <w:r w:rsidRPr="00915806">
        <w:rPr>
          <w:rFonts w:ascii="Segoe UI" w:eastAsia="Times New Roman" w:hAnsi="Segoe UI" w:cs="Segoe UI"/>
          <w:color w:val="000000"/>
          <w:sz w:val="26"/>
          <w:szCs w:val="26"/>
        </w:rPr>
        <w:t xml:space="preserve">The simplest way to define a component is to write a JavaScript </w:t>
      </w:r>
      <w:r w:rsidR="004064EF" w:rsidRPr="00915806">
        <w:rPr>
          <w:rFonts w:ascii="Segoe UI" w:eastAsia="Times New Roman" w:hAnsi="Segoe UI" w:cs="Segoe UI"/>
          <w:color w:val="000000"/>
          <w:sz w:val="26"/>
          <w:szCs w:val="26"/>
        </w:rPr>
        <w:t>function</w:t>
      </w:r>
      <w:r w:rsidR="004064EF">
        <w:rPr>
          <w:rFonts w:ascii="Segoe UI" w:eastAsia="Times New Roman" w:hAnsi="Segoe UI" w:cs="Segoe UI"/>
          <w:color w:val="000000"/>
          <w:sz w:val="26"/>
          <w:szCs w:val="26"/>
        </w:rPr>
        <w:t xml:space="preserve"> (Function Component)</w:t>
      </w:r>
      <w:r w:rsidRPr="00915806">
        <w:rPr>
          <w:rFonts w:ascii="Segoe UI" w:eastAsia="Times New Roman" w:hAnsi="Segoe UI" w:cs="Segoe UI"/>
          <w:color w:val="000000"/>
          <w:sz w:val="26"/>
          <w:szCs w:val="26"/>
        </w:rPr>
        <w:t>:</w:t>
      </w:r>
    </w:p>
    <w:p w14:paraId="2C60788D" w14:textId="77777777" w:rsidR="00915806" w:rsidRPr="00915806" w:rsidRDefault="00915806" w:rsidP="00915806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FFFFFF"/>
          <w:sz w:val="21"/>
          <w:szCs w:val="21"/>
        </w:rPr>
      </w:pPr>
      <w:r w:rsidRPr="00915806">
        <w:rPr>
          <w:rFonts w:ascii="Consolas" w:eastAsia="Times New Roman" w:hAnsi="Consolas" w:cs="Courier New"/>
          <w:color w:val="C5A5C5"/>
          <w:sz w:val="21"/>
          <w:szCs w:val="21"/>
        </w:rPr>
        <w:t>function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 xml:space="preserve"> </w:t>
      </w:r>
      <w:r w:rsidRPr="00915806">
        <w:rPr>
          <w:rFonts w:ascii="Consolas" w:eastAsia="Times New Roman" w:hAnsi="Consolas" w:cs="Courier New"/>
          <w:color w:val="79B6F2"/>
          <w:sz w:val="21"/>
          <w:szCs w:val="21"/>
        </w:rPr>
        <w:t>Welcome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(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>props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)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 xml:space="preserve"> 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{</w:t>
      </w:r>
    </w:p>
    <w:p w14:paraId="0BFD838E" w14:textId="77777777" w:rsidR="00915806" w:rsidRPr="00915806" w:rsidRDefault="00915806" w:rsidP="00915806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FFFFFF"/>
          <w:sz w:val="21"/>
          <w:szCs w:val="21"/>
        </w:rPr>
      </w:pP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 xml:space="preserve">  </w:t>
      </w:r>
      <w:r w:rsidRPr="00915806">
        <w:rPr>
          <w:rFonts w:ascii="Consolas" w:eastAsia="Times New Roman" w:hAnsi="Consolas" w:cs="Courier New"/>
          <w:color w:val="C5A5C5"/>
          <w:sz w:val="21"/>
          <w:szCs w:val="21"/>
        </w:rPr>
        <w:t>return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 xml:space="preserve"> 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&lt;</w:t>
      </w:r>
      <w:r w:rsidRPr="00915806">
        <w:rPr>
          <w:rFonts w:ascii="Consolas" w:eastAsia="Times New Roman" w:hAnsi="Consolas" w:cs="Courier New"/>
          <w:color w:val="FC929E"/>
          <w:sz w:val="21"/>
          <w:szCs w:val="21"/>
        </w:rPr>
        <w:t>h1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&gt;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 xml:space="preserve">Hello, 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{</w:t>
      </w:r>
      <w:proofErr w:type="gramStart"/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>props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.</w:t>
      </w:r>
      <w:r w:rsidRPr="00915806">
        <w:rPr>
          <w:rFonts w:ascii="Consolas" w:eastAsia="Times New Roman" w:hAnsi="Consolas" w:cs="Courier New"/>
          <w:color w:val="FFFFFF"/>
          <w:sz w:val="21"/>
          <w:szCs w:val="21"/>
        </w:rPr>
        <w:t>name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}&lt;</w:t>
      </w:r>
      <w:proofErr w:type="gramEnd"/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/</w:t>
      </w:r>
      <w:r w:rsidRPr="00915806">
        <w:rPr>
          <w:rFonts w:ascii="Consolas" w:eastAsia="Times New Roman" w:hAnsi="Consolas" w:cs="Courier New"/>
          <w:color w:val="FC929E"/>
          <w:sz w:val="21"/>
          <w:szCs w:val="21"/>
        </w:rPr>
        <w:t>h1</w:t>
      </w: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&gt;;</w:t>
      </w:r>
    </w:p>
    <w:p w14:paraId="17AC9942" w14:textId="77777777" w:rsidR="00915806" w:rsidRPr="00915806" w:rsidRDefault="00915806" w:rsidP="00915806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tLeast"/>
        <w:rPr>
          <w:rFonts w:ascii="Consolas" w:eastAsia="Times New Roman" w:hAnsi="Consolas" w:cs="Courier New"/>
          <w:color w:val="FFFFFF"/>
          <w:sz w:val="21"/>
          <w:szCs w:val="21"/>
        </w:rPr>
      </w:pPr>
      <w:r w:rsidRPr="00915806">
        <w:rPr>
          <w:rFonts w:ascii="Consolas" w:eastAsia="Times New Roman" w:hAnsi="Consolas" w:cs="Courier New"/>
          <w:color w:val="88C6BE"/>
          <w:sz w:val="21"/>
          <w:szCs w:val="21"/>
        </w:rPr>
        <w:t>}</w:t>
      </w:r>
    </w:p>
    <w:p w14:paraId="53803511" w14:textId="77777777" w:rsidR="00915806" w:rsidRPr="00915806" w:rsidRDefault="00915806" w:rsidP="00915806">
      <w:pPr>
        <w:pStyle w:val="Heading2"/>
        <w:spacing w:before="0" w:beforeAutospacing="0" w:after="0" w:afterAutospacing="0"/>
        <w:rPr>
          <w:rFonts w:ascii="Segoe UI" w:hAnsi="Segoe UI" w:cs="Segoe UI"/>
          <w:b w:val="0"/>
          <w:color w:val="000000"/>
          <w:sz w:val="24"/>
          <w:szCs w:val="24"/>
        </w:rPr>
      </w:pPr>
      <w:r w:rsidRPr="00915806">
        <w:rPr>
          <w:rFonts w:ascii="Segoe UI" w:hAnsi="Segoe UI" w:cs="Segoe UI"/>
          <w:b w:val="0"/>
          <w:color w:val="000000"/>
          <w:sz w:val="24"/>
          <w:szCs w:val="24"/>
        </w:rPr>
        <w:t>This function is a valid React component because it accepts a single “props” (which stands for properties) object argument with data and returns a React element. We call such components “function components” because they are literally JavaScript functions.</w:t>
      </w:r>
    </w:p>
    <w:p w14:paraId="7880C0F0" w14:textId="77777777" w:rsidR="00871314" w:rsidRDefault="00871314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7E76A960" w14:textId="77777777" w:rsidR="004064EF" w:rsidRDefault="00915806" w:rsidP="004064EF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Class Component</w:t>
      </w:r>
      <w:r w:rsidR="004064EF"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:</w:t>
      </w:r>
    </w:p>
    <w:p w14:paraId="294CC130" w14:textId="77777777" w:rsidR="004064EF" w:rsidRPr="004064EF" w:rsidRDefault="004064EF" w:rsidP="004064EF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>
        <w:rPr>
          <w:rFonts w:ascii="Segoe UI" w:hAnsi="Segoe UI" w:cs="Segoe UI"/>
          <w:color w:val="000000"/>
          <w:sz w:val="26"/>
          <w:szCs w:val="26"/>
        </w:rPr>
        <w:t>You can also use an </w:t>
      </w:r>
      <w:hyperlink r:id="rId7" w:tgtFrame="_blank" w:history="1">
        <w:r>
          <w:rPr>
            <w:rStyle w:val="Hyperlink"/>
            <w:rFonts w:ascii="Segoe UI" w:hAnsi="Segoe UI" w:cs="Segoe UI"/>
            <w:color w:val="1A1A1A"/>
            <w:sz w:val="26"/>
            <w:szCs w:val="26"/>
          </w:rPr>
          <w:t>ES6 class</w:t>
        </w:r>
      </w:hyperlink>
      <w:r>
        <w:rPr>
          <w:rFonts w:ascii="Segoe UI" w:hAnsi="Segoe UI" w:cs="Segoe UI"/>
          <w:color w:val="000000"/>
          <w:sz w:val="26"/>
          <w:szCs w:val="26"/>
        </w:rPr>
        <w:t> to define a class component:</w:t>
      </w:r>
    </w:p>
    <w:p w14:paraId="009C04EA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class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FAC863"/>
          <w:sz w:val="21"/>
          <w:szCs w:val="21"/>
        </w:rPr>
        <w:t>Welcome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</w:rPr>
        <w:t>extends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proofErr w:type="spellStart"/>
      <w:r>
        <w:rPr>
          <w:rStyle w:val="token"/>
          <w:rFonts w:ascii="Consolas" w:hAnsi="Consolas"/>
          <w:color w:val="FAC863"/>
          <w:sz w:val="21"/>
          <w:szCs w:val="21"/>
        </w:rPr>
        <w:t>React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FAC863"/>
          <w:sz w:val="21"/>
          <w:szCs w:val="21"/>
        </w:rPr>
        <w:t>Component</w:t>
      </w:r>
      <w:proofErr w:type="spellEnd"/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7C753A81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proofErr w:type="gramStart"/>
      <w:r>
        <w:rPr>
          <w:rStyle w:val="token"/>
          <w:rFonts w:ascii="Consolas" w:hAnsi="Consolas"/>
          <w:color w:val="79B6F2"/>
          <w:sz w:val="21"/>
          <w:szCs w:val="21"/>
        </w:rPr>
        <w:t>render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38525B3B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Hello,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gramStart"/>
      <w:r>
        <w:rPr>
          <w:rStyle w:val="token"/>
          <w:rFonts w:ascii="Consolas" w:hAnsi="Consolas"/>
          <w:color w:val="C5A5C5"/>
          <w:sz w:val="21"/>
          <w:szCs w:val="21"/>
        </w:rPr>
        <w:t>thi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</w:rPr>
        <w:t>}&lt;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/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;</w:t>
      </w:r>
    </w:p>
    <w:p w14:paraId="4A82A8E5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11963774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4ADA23F3" w14:textId="77777777" w:rsidR="004064EF" w:rsidRDefault="004064EF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2DA1EDB5" w14:textId="77777777" w:rsidR="004064EF" w:rsidRPr="004064EF" w:rsidRDefault="004064EF" w:rsidP="004064EF">
      <w:pPr>
        <w:pStyle w:val="Heading2"/>
        <w:spacing w:before="0" w:beforeAutospacing="0" w:after="0" w:afterAutospacing="0"/>
        <w:rPr>
          <w:rFonts w:ascii="Segoe UI" w:hAnsi="Segoe UI" w:cs="Segoe UI"/>
          <w:color w:val="000000"/>
          <w:sz w:val="53"/>
          <w:szCs w:val="53"/>
        </w:rPr>
      </w:pPr>
      <w:r>
        <w:rPr>
          <w:rFonts w:ascii="Segoe UI" w:hAnsi="Segoe UI" w:cs="Segoe UI"/>
          <w:color w:val="000000"/>
          <w:sz w:val="53"/>
          <w:szCs w:val="53"/>
        </w:rPr>
        <w:t>Rendering a Component</w:t>
      </w:r>
    </w:p>
    <w:p w14:paraId="3828F6B8" w14:textId="08E3026F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function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</w:t>
      </w:r>
      <w:proofErr w:type="gramStart"/>
      <w:r>
        <w:rPr>
          <w:rStyle w:val="token"/>
          <w:rFonts w:ascii="Consolas" w:hAnsi="Consolas"/>
          <w:color w:val="79B6F2"/>
          <w:sz w:val="21"/>
          <w:szCs w:val="21"/>
          <w:shd w:val="clear" w:color="auto" w:fill="353B45"/>
        </w:rPr>
        <w:t>Welco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(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)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{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</w:p>
    <w:p w14:paraId="168DD301" w14:textId="6DC870FA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Hello, </w:t>
      </w:r>
      <w:r w:rsidR="005F7979">
        <w:rPr>
          <w:rStyle w:val="token"/>
          <w:rFonts w:ascii="Consolas" w:hAnsi="Consolas"/>
          <w:color w:val="88C6BE"/>
          <w:sz w:val="21"/>
          <w:szCs w:val="21"/>
        </w:rPr>
        <w:t>React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;</w:t>
      </w:r>
    </w:p>
    <w:p w14:paraId="59E47EE4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2DE4CD24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</w:p>
    <w:p w14:paraId="3D9EAF87" w14:textId="5FC3791A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FFFFFF"/>
          <w:sz w:val="21"/>
          <w:szCs w:val="21"/>
        </w:rPr>
        <w:t>ReactDOM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79B6F2"/>
          <w:sz w:val="21"/>
          <w:szCs w:val="21"/>
        </w:rPr>
        <w:t>render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0BC09288" w14:textId="77F1443D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 w:rsidR="005F7979"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 w:rsidR="005F7979"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Welcome</w:t>
      </w:r>
      <w:r w:rsidR="005F7979"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 w:rsidR="005F7979"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;</w:t>
      </w:r>
    </w:p>
    <w:p w14:paraId="75C21FA1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proofErr w:type="spellStart"/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document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79B6F2"/>
          <w:sz w:val="21"/>
          <w:szCs w:val="21"/>
        </w:rPr>
        <w:t>getElementById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8DC891"/>
          <w:sz w:val="21"/>
          <w:szCs w:val="21"/>
        </w:rPr>
        <w:t>'root'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</w:p>
    <w:p w14:paraId="3344547B" w14:textId="77777777" w:rsidR="004064EF" w:rsidRDefault="004064EF" w:rsidP="004064EF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5F69C939" w14:textId="77777777" w:rsidR="004064EF" w:rsidRDefault="004064EF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7859880A" w14:textId="77777777" w:rsidR="004064EF" w:rsidRDefault="004064EF" w:rsidP="004064E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000000"/>
          <w:sz w:val="26"/>
          <w:szCs w:val="26"/>
        </w:rPr>
      </w:pPr>
      <w:r>
        <w:rPr>
          <w:rStyle w:val="Strong"/>
          <w:rFonts w:ascii="Segoe UI" w:hAnsi="Segoe UI" w:cs="Segoe UI"/>
          <w:color w:val="000000"/>
          <w:sz w:val="26"/>
          <w:szCs w:val="26"/>
        </w:rPr>
        <w:t>Note:</w:t>
      </w:r>
      <w:r>
        <w:rPr>
          <w:rFonts w:ascii="Segoe UI" w:hAnsi="Segoe UI" w:cs="Segoe UI"/>
          <w:b/>
          <w:bCs/>
          <w:color w:val="000000"/>
          <w:sz w:val="26"/>
          <w:szCs w:val="26"/>
        </w:rPr>
        <w:t> Always start component names with a capital letter.</w:t>
      </w:r>
    </w:p>
    <w:p w14:paraId="1DC4DCE6" w14:textId="77777777" w:rsidR="004064EF" w:rsidRDefault="004064EF" w:rsidP="004064EF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React treats components starting with lowercase letters as DOM tags. For example, </w:t>
      </w:r>
      <w:r>
        <w:rPr>
          <w:rStyle w:val="HTMLCode"/>
          <w:rFonts w:ascii="Consolas" w:hAnsi="Consolas"/>
          <w:color w:val="1A1A1A"/>
          <w:sz w:val="24"/>
          <w:szCs w:val="24"/>
        </w:rPr>
        <w:t>&lt;div /&gt;</w:t>
      </w:r>
      <w:r>
        <w:rPr>
          <w:rFonts w:ascii="Segoe UI" w:hAnsi="Segoe UI" w:cs="Segoe UI"/>
          <w:color w:val="000000"/>
          <w:sz w:val="26"/>
          <w:szCs w:val="26"/>
        </w:rPr>
        <w:t> represents an HTML div tag, but </w:t>
      </w:r>
      <w:r>
        <w:rPr>
          <w:rStyle w:val="HTMLCode"/>
          <w:rFonts w:ascii="Consolas" w:hAnsi="Consolas"/>
          <w:color w:val="1A1A1A"/>
          <w:sz w:val="24"/>
          <w:szCs w:val="24"/>
        </w:rPr>
        <w:t>&lt;Welcome /&gt;</w:t>
      </w:r>
      <w:r>
        <w:rPr>
          <w:rFonts w:ascii="Segoe UI" w:hAnsi="Segoe UI" w:cs="Segoe UI"/>
          <w:color w:val="000000"/>
          <w:sz w:val="26"/>
          <w:szCs w:val="26"/>
        </w:rPr>
        <w:t> represents a component and requires </w:t>
      </w:r>
      <w:r>
        <w:rPr>
          <w:rStyle w:val="HTMLCode"/>
          <w:rFonts w:ascii="Consolas" w:hAnsi="Consolas"/>
          <w:color w:val="1A1A1A"/>
          <w:sz w:val="24"/>
          <w:szCs w:val="24"/>
        </w:rPr>
        <w:t>Welcome</w:t>
      </w:r>
      <w:r>
        <w:rPr>
          <w:rFonts w:ascii="Segoe UI" w:hAnsi="Segoe UI" w:cs="Segoe UI"/>
          <w:color w:val="000000"/>
          <w:sz w:val="26"/>
          <w:szCs w:val="26"/>
        </w:rPr>
        <w:t> to be in scope.</w:t>
      </w:r>
    </w:p>
    <w:p w14:paraId="245B215F" w14:textId="77777777" w:rsidR="00F47846" w:rsidRDefault="00F47846" w:rsidP="00F47846">
      <w:pPr>
        <w:pStyle w:val="Heading2"/>
        <w:spacing w:before="0" w:beforeAutospacing="0" w:after="0" w:afterAutospacing="0"/>
        <w:rPr>
          <w:rFonts w:ascii="Segoe UI" w:hAnsi="Segoe UI" w:cs="Segoe UI"/>
          <w:color w:val="000000"/>
          <w:sz w:val="53"/>
          <w:szCs w:val="53"/>
        </w:rPr>
      </w:pPr>
      <w:r>
        <w:rPr>
          <w:rFonts w:ascii="Segoe UI" w:hAnsi="Segoe UI" w:cs="Segoe UI"/>
          <w:color w:val="000000"/>
          <w:sz w:val="53"/>
          <w:szCs w:val="53"/>
        </w:rPr>
        <w:lastRenderedPageBreak/>
        <w:t>Composing Components</w:t>
      </w:r>
    </w:p>
    <w:p w14:paraId="571C0DBB" w14:textId="77777777" w:rsidR="004064EF" w:rsidRDefault="00F47846">
      <w:pPr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Components can refer to other components in their output. This lets us use the same component abstraction for any level of detail. A button, a form, a dialog, a screen: in React apps, all those are commonly expressed as components.</w:t>
      </w:r>
    </w:p>
    <w:p w14:paraId="6A479F10" w14:textId="77777777" w:rsidR="00F47846" w:rsidRDefault="00F47846" w:rsidP="00F47846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For example, we can create an </w:t>
      </w:r>
      <w:r>
        <w:rPr>
          <w:rStyle w:val="HTMLCode"/>
          <w:rFonts w:ascii="Consolas" w:hAnsi="Consolas"/>
          <w:color w:val="1A1A1A"/>
        </w:rPr>
        <w:t>App</w:t>
      </w:r>
      <w:r>
        <w:rPr>
          <w:rFonts w:ascii="Segoe UI" w:hAnsi="Segoe UI" w:cs="Segoe UI"/>
          <w:color w:val="000000"/>
          <w:sz w:val="26"/>
          <w:szCs w:val="26"/>
        </w:rPr>
        <w:t> component that renders </w:t>
      </w:r>
      <w:r>
        <w:rPr>
          <w:rStyle w:val="HTMLCode"/>
          <w:rFonts w:ascii="Consolas" w:hAnsi="Consolas"/>
          <w:color w:val="1A1A1A"/>
        </w:rPr>
        <w:t>Welcome</w:t>
      </w:r>
      <w:r>
        <w:rPr>
          <w:rFonts w:ascii="Segoe UI" w:hAnsi="Segoe UI" w:cs="Segoe UI"/>
          <w:color w:val="000000"/>
          <w:sz w:val="26"/>
          <w:szCs w:val="26"/>
        </w:rPr>
        <w:t> many times:</w:t>
      </w:r>
    </w:p>
    <w:p w14:paraId="58AE2ABD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79B6F2"/>
          <w:sz w:val="21"/>
          <w:szCs w:val="21"/>
        </w:rPr>
        <w:t>Welcome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2CAA6D27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Hello,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</w:rPr>
        <w:t>}&lt;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/</w:t>
      </w:r>
      <w:r>
        <w:rPr>
          <w:rStyle w:val="token"/>
          <w:rFonts w:ascii="Consolas" w:hAnsi="Consolas"/>
          <w:color w:val="FC929E"/>
          <w:sz w:val="21"/>
          <w:szCs w:val="21"/>
        </w:rPr>
        <w:t>h1</w:t>
      </w:r>
      <w:r>
        <w:rPr>
          <w:rStyle w:val="token"/>
          <w:rFonts w:ascii="Consolas" w:hAnsi="Consolas"/>
          <w:color w:val="88C6BE"/>
          <w:sz w:val="21"/>
          <w:szCs w:val="21"/>
        </w:rPr>
        <w:t>&gt;;</w:t>
      </w:r>
    </w:p>
    <w:p w14:paraId="212A3880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6BC65D57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</w:p>
    <w:p w14:paraId="33F7C074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proofErr w:type="gramStart"/>
      <w:r>
        <w:rPr>
          <w:rStyle w:val="token"/>
          <w:rFonts w:ascii="Consolas" w:hAnsi="Consolas"/>
          <w:color w:val="79B6F2"/>
          <w:sz w:val="21"/>
          <w:szCs w:val="21"/>
        </w:rPr>
        <w:t>App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429EE0B5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641F4CEE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1FD723C0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Welcome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Sara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Welcome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Cahal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Welcome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Edit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1B8335B3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13AFC94E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59CA6E6E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</w:p>
    <w:p w14:paraId="45FB5B89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proofErr w:type="spellStart"/>
      <w:r>
        <w:rPr>
          <w:rStyle w:val="HTMLCode"/>
          <w:rFonts w:ascii="Consolas" w:hAnsi="Consolas"/>
          <w:color w:val="FFFFFF"/>
          <w:sz w:val="21"/>
          <w:szCs w:val="21"/>
        </w:rPr>
        <w:t>ReactDOM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79B6F2"/>
          <w:sz w:val="21"/>
          <w:szCs w:val="21"/>
        </w:rPr>
        <w:t>render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56F36DFC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</w:rPr>
        <w:t>App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/&gt;,</w:t>
      </w:r>
    </w:p>
    <w:p w14:paraId="53CF46DF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proofErr w:type="spellStart"/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document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79B6F2"/>
          <w:sz w:val="21"/>
          <w:szCs w:val="21"/>
        </w:rPr>
        <w:t>getElementById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8DC891"/>
          <w:sz w:val="21"/>
          <w:szCs w:val="21"/>
        </w:rPr>
        <w:t>'root'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</w:p>
    <w:p w14:paraId="51DEA92F" w14:textId="77777777" w:rsidR="00F47846" w:rsidRDefault="00F47846" w:rsidP="00F47846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660D578C" w14:textId="77777777" w:rsidR="00F47846" w:rsidRDefault="00F47846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28E49025" w14:textId="77777777" w:rsidR="00F47846" w:rsidRDefault="00F47846" w:rsidP="00F47846">
      <w:pPr>
        <w:pStyle w:val="Heading2"/>
        <w:spacing w:before="0" w:beforeAutospacing="0" w:after="0" w:afterAutospacing="0"/>
        <w:rPr>
          <w:rFonts w:ascii="Segoe UI" w:hAnsi="Segoe UI" w:cs="Segoe UI"/>
          <w:color w:val="000000"/>
          <w:sz w:val="53"/>
          <w:szCs w:val="53"/>
        </w:rPr>
      </w:pPr>
      <w:r>
        <w:rPr>
          <w:rFonts w:ascii="Segoe UI" w:hAnsi="Segoe UI" w:cs="Segoe UI"/>
          <w:color w:val="000000"/>
          <w:sz w:val="53"/>
          <w:szCs w:val="53"/>
        </w:rPr>
        <w:t>Extracting Components</w:t>
      </w:r>
    </w:p>
    <w:p w14:paraId="637A9FB3" w14:textId="77777777" w:rsidR="00F47846" w:rsidRDefault="00F47846">
      <w:pPr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In React components split into smaller components.</w:t>
      </w:r>
    </w:p>
    <w:p w14:paraId="724D8212" w14:textId="77777777" w:rsidR="006520DB" w:rsidRDefault="006520DB" w:rsidP="006520DB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For example, consider this </w:t>
      </w:r>
      <w:r>
        <w:rPr>
          <w:rStyle w:val="HTMLCode"/>
          <w:rFonts w:ascii="Consolas" w:hAnsi="Consolas"/>
          <w:color w:val="1A1A1A"/>
        </w:rPr>
        <w:t>Comment</w:t>
      </w:r>
      <w:r>
        <w:rPr>
          <w:rFonts w:ascii="Segoe UI" w:hAnsi="Segoe UI" w:cs="Segoe UI"/>
          <w:color w:val="000000"/>
          <w:sz w:val="26"/>
          <w:szCs w:val="26"/>
        </w:rPr>
        <w:t> component:</w:t>
      </w:r>
    </w:p>
    <w:p w14:paraId="2283E9E5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79B6F2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39B0CBAF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4E82DC14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0D41CD8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</w:rPr>
        <w:t>UserInfo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30755FFF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C929E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proofErr w:type="spellStart"/>
      <w:r>
        <w:rPr>
          <w:rStyle w:val="token"/>
          <w:rFonts w:ascii="Consolas" w:hAnsi="Consolas"/>
          <w:color w:val="FC929E"/>
          <w:sz w:val="21"/>
          <w:szCs w:val="21"/>
        </w:rPr>
        <w:t>img</w:t>
      </w:r>
      <w:proofErr w:type="spellEnd"/>
      <w:r>
        <w:rPr>
          <w:rStyle w:val="token"/>
          <w:rFonts w:ascii="Consolas" w:hAnsi="Consolas"/>
          <w:color w:val="FC929E"/>
          <w:sz w:val="21"/>
          <w:szCs w:val="21"/>
        </w:rPr>
        <w:t xml:space="preserve">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Avatar</w:t>
      </w:r>
      <w:r>
        <w:rPr>
          <w:rStyle w:val="token"/>
          <w:rFonts w:ascii="Consolas" w:hAnsi="Consolas"/>
          <w:color w:val="88C6BE"/>
          <w:sz w:val="21"/>
          <w:szCs w:val="21"/>
        </w:rPr>
        <w:t>"</w:t>
      </w:r>
    </w:p>
    <w:p w14:paraId="21F091D4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C929E"/>
          <w:sz w:val="21"/>
          <w:szCs w:val="21"/>
        </w:rPr>
      </w:pPr>
      <w:r>
        <w:rPr>
          <w:rStyle w:val="token"/>
          <w:rFonts w:ascii="Consolas" w:hAnsi="Consolas"/>
          <w:color w:val="FC929E"/>
          <w:sz w:val="21"/>
          <w:szCs w:val="21"/>
        </w:rPr>
        <w:t xml:space="preserve">         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src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{</w:t>
      </w:r>
      <w:proofErr w:type="spellStart"/>
      <w:proofErr w:type="gramStart"/>
      <w:r>
        <w:rPr>
          <w:rStyle w:val="token"/>
          <w:rFonts w:ascii="Consolas" w:hAnsi="Consolas"/>
          <w:color w:val="FC929E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</w:rPr>
        <w:t>author</w:t>
      </w:r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</w:rPr>
        <w:t>avatarUrl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251743D7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C929E"/>
          <w:sz w:val="21"/>
          <w:szCs w:val="21"/>
        </w:rPr>
      </w:pPr>
      <w:r>
        <w:rPr>
          <w:rStyle w:val="token"/>
          <w:rFonts w:ascii="Consolas" w:hAnsi="Consolas"/>
          <w:color w:val="FC929E"/>
          <w:sz w:val="21"/>
          <w:szCs w:val="21"/>
        </w:rPr>
        <w:t xml:space="preserve">          </w:t>
      </w:r>
      <w:r>
        <w:rPr>
          <w:rStyle w:val="token"/>
          <w:rFonts w:ascii="Consolas" w:hAnsi="Consolas"/>
          <w:color w:val="C5A5C5"/>
          <w:sz w:val="21"/>
          <w:szCs w:val="21"/>
        </w:rPr>
        <w:t>alt</w:t>
      </w:r>
      <w:r>
        <w:rPr>
          <w:rStyle w:val="token"/>
          <w:rFonts w:ascii="Consolas" w:hAnsi="Consolas"/>
          <w:color w:val="88C6BE"/>
          <w:sz w:val="21"/>
          <w:szCs w:val="21"/>
        </w:rPr>
        <w:t>={</w:t>
      </w:r>
      <w:r>
        <w:rPr>
          <w:rStyle w:val="token"/>
          <w:rFonts w:ascii="Consolas" w:hAnsi="Consolas"/>
          <w:color w:val="FC929E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</w:rPr>
        <w:t>author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08925012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C929E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/&gt;</w:t>
      </w:r>
    </w:p>
    <w:p w14:paraId="70168885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</w:rPr>
        <w:t>UserInfo</w:t>
      </w:r>
      <w:proofErr w:type="spellEnd"/>
      <w:r>
        <w:rPr>
          <w:rStyle w:val="token"/>
          <w:rFonts w:ascii="Consolas" w:hAnsi="Consolas"/>
          <w:color w:val="8DC891"/>
          <w:sz w:val="21"/>
          <w:szCs w:val="21"/>
        </w:rPr>
        <w:t>-name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2B80492F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author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73845515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36C0EBA2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lastRenderedPageBreak/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221C7A0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tex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398104CD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text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25A20C28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54B932A5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date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5FD8D528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token"/>
          <w:rFonts w:ascii="Consolas" w:hAnsi="Consolas"/>
          <w:color w:val="79B6F2"/>
          <w:sz w:val="21"/>
          <w:szCs w:val="21"/>
        </w:rPr>
        <w:t>formatDat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proofErr w:type="spellStart"/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date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)}</w:t>
      </w:r>
    </w:p>
    <w:p w14:paraId="1C764AFB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token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012744CC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5A86EFC5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05A9321C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46F41D6F" w14:textId="77777777" w:rsidR="006520DB" w:rsidRDefault="006520DB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1E1A0D2F" w14:textId="77777777" w:rsidR="006520DB" w:rsidRDefault="006520DB">
      <w:pPr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This component can be tricky to change because of all the nesting, and it is also hard to reuse individual parts of it. Let’s extract a few components from it.</w:t>
      </w:r>
    </w:p>
    <w:p w14:paraId="68788017" w14:textId="77777777" w:rsidR="006520DB" w:rsidRDefault="006520DB" w:rsidP="006520DB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First, we will extract </w:t>
      </w:r>
      <w:r>
        <w:rPr>
          <w:rStyle w:val="HTMLCode"/>
          <w:rFonts w:ascii="Consolas" w:hAnsi="Consolas"/>
          <w:color w:val="1A1A1A"/>
        </w:rPr>
        <w:t>Avatar</w:t>
      </w:r>
      <w:r>
        <w:rPr>
          <w:rFonts w:ascii="Segoe UI" w:hAnsi="Segoe UI" w:cs="Segoe UI"/>
          <w:color w:val="000000"/>
          <w:sz w:val="26"/>
          <w:szCs w:val="26"/>
        </w:rPr>
        <w:t>:</w:t>
      </w:r>
    </w:p>
    <w:p w14:paraId="71D6DF2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79B6F2"/>
          <w:sz w:val="21"/>
          <w:szCs w:val="21"/>
        </w:rPr>
        <w:t>Avatar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5B3BAB1D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1B20708C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proofErr w:type="spellStart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img</w:t>
      </w:r>
      <w:proofErr w:type="spellEnd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Avata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src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{</w:t>
      </w:r>
      <w:proofErr w:type="spellStart"/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proofErr w:type="gramStart"/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avatarUrl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alt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{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468A6BBF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475463C4" w14:textId="77777777" w:rsidR="006520DB" w:rsidRDefault="006520DB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0B8426D4" w14:textId="77777777" w:rsidR="006520DB" w:rsidRDefault="006520DB" w:rsidP="006520DB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We can now simplify </w:t>
      </w:r>
      <w:r>
        <w:rPr>
          <w:rStyle w:val="HTMLCode"/>
          <w:rFonts w:ascii="Consolas" w:hAnsi="Consolas"/>
          <w:color w:val="1A1A1A"/>
        </w:rPr>
        <w:t>Comment</w:t>
      </w:r>
      <w:r>
        <w:rPr>
          <w:rFonts w:ascii="Segoe UI" w:hAnsi="Segoe UI" w:cs="Segoe UI"/>
          <w:color w:val="000000"/>
          <w:sz w:val="26"/>
          <w:szCs w:val="26"/>
        </w:rPr>
        <w:t> a tiny bit:</w:t>
      </w:r>
    </w:p>
    <w:p w14:paraId="67D25793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79B6F2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0B7683F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5CB13AE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162C7A4B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</w:rPr>
        <w:t>UserInfo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435C5DB2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Avatar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{</w:t>
      </w:r>
      <w:proofErr w:type="spellStart"/>
      <w:proofErr w:type="gramStart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author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</w:rPr>
        <w:t>UserInfo</w:t>
      </w:r>
      <w:proofErr w:type="spellEnd"/>
      <w:r>
        <w:rPr>
          <w:rStyle w:val="token"/>
          <w:rFonts w:ascii="Consolas" w:hAnsi="Consolas"/>
          <w:color w:val="8DC891"/>
          <w:sz w:val="21"/>
          <w:szCs w:val="21"/>
        </w:rPr>
        <w:t>-name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49835652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author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4E936DC4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08E6DA37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1B4E1393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tex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1D51AC98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text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615713EA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64A3E9E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date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7F50F9FD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token"/>
          <w:rFonts w:ascii="Consolas" w:hAnsi="Consolas"/>
          <w:color w:val="79B6F2"/>
          <w:sz w:val="21"/>
          <w:szCs w:val="21"/>
        </w:rPr>
        <w:t>formatDat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proofErr w:type="spellStart"/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date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)}</w:t>
      </w:r>
    </w:p>
    <w:p w14:paraId="60934C27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0DDD6E14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02D4BD0D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36654FA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67AD686C" w14:textId="77777777" w:rsidR="006520DB" w:rsidRDefault="006520DB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028BF545" w14:textId="77777777" w:rsidR="006520DB" w:rsidRDefault="006520DB" w:rsidP="006520DB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lastRenderedPageBreak/>
        <w:t>Next, we will extract a </w:t>
      </w:r>
      <w:proofErr w:type="spellStart"/>
      <w:r>
        <w:rPr>
          <w:rStyle w:val="HTMLCode"/>
          <w:rFonts w:ascii="Consolas" w:hAnsi="Consolas"/>
          <w:color w:val="1A1A1A"/>
        </w:rPr>
        <w:t>UserInfo</w:t>
      </w:r>
      <w:proofErr w:type="spellEnd"/>
      <w:r>
        <w:rPr>
          <w:rFonts w:ascii="Segoe UI" w:hAnsi="Segoe UI" w:cs="Segoe UI"/>
          <w:color w:val="000000"/>
          <w:sz w:val="26"/>
          <w:szCs w:val="26"/>
        </w:rPr>
        <w:t> component that renders an </w:t>
      </w:r>
      <w:r>
        <w:rPr>
          <w:rStyle w:val="HTMLCode"/>
          <w:rFonts w:ascii="Consolas" w:hAnsi="Consolas"/>
          <w:color w:val="1A1A1A"/>
        </w:rPr>
        <w:t>Avatar</w:t>
      </w:r>
      <w:r>
        <w:rPr>
          <w:rFonts w:ascii="Segoe UI" w:hAnsi="Segoe UI" w:cs="Segoe UI"/>
          <w:color w:val="000000"/>
          <w:sz w:val="26"/>
          <w:szCs w:val="26"/>
        </w:rPr>
        <w:t> next to the user’s name:</w:t>
      </w:r>
    </w:p>
    <w:p w14:paraId="4E4CF91C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proofErr w:type="spellStart"/>
      <w:r>
        <w:rPr>
          <w:rStyle w:val="token"/>
          <w:rFonts w:ascii="Consolas" w:hAnsi="Consolas"/>
          <w:color w:val="79B6F2"/>
          <w:sz w:val="21"/>
          <w:szCs w:val="21"/>
        </w:rPr>
        <w:t>UserInfo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79FD84FB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0DE391EA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UserInfo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Avatar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{</w:t>
      </w:r>
      <w:proofErr w:type="spellStart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user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"</w:t>
      </w:r>
      <w:proofErr w:type="spellStart"/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UserInfo</w:t>
      </w:r>
      <w:proofErr w:type="spellEnd"/>
      <w:r>
        <w:rPr>
          <w:rStyle w:val="token"/>
          <w:rFonts w:ascii="Consolas" w:hAnsi="Consolas"/>
          <w:color w:val="8DC891"/>
          <w:sz w:val="21"/>
          <w:szCs w:val="21"/>
          <w:shd w:val="clear" w:color="auto" w:fill="353B45"/>
        </w:rPr>
        <w:t>-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"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</w:t>
      </w:r>
      <w:proofErr w:type="gramStart"/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{</w:t>
      </w:r>
      <w:proofErr w:type="gramEnd"/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gatsby-highlight-code-line"/>
          <w:rFonts w:ascii="Consolas" w:hAnsi="Consolas"/>
          <w:color w:val="FFFFFF"/>
          <w:sz w:val="21"/>
          <w:szCs w:val="21"/>
          <w:shd w:val="clear" w:color="auto" w:fill="353B45"/>
        </w:rPr>
        <w:t>name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gt;</w:t>
      </w: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gt;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6E6173E1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2BA76F95" w14:textId="77777777" w:rsidR="006520DB" w:rsidRDefault="006520DB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51706FE2" w14:textId="77777777" w:rsidR="006520DB" w:rsidRDefault="006520DB" w:rsidP="006520DB">
      <w:pPr>
        <w:pStyle w:val="NormalWeb"/>
        <w:spacing w:before="0" w:beforeAutospacing="0" w:after="0" w:afterAutospacing="0"/>
        <w:rPr>
          <w:rFonts w:ascii="Segoe UI" w:hAnsi="Segoe UI" w:cs="Segoe UI"/>
          <w:color w:val="000000"/>
          <w:sz w:val="26"/>
          <w:szCs w:val="26"/>
        </w:rPr>
      </w:pPr>
      <w:r>
        <w:rPr>
          <w:rFonts w:ascii="Segoe UI" w:hAnsi="Segoe UI" w:cs="Segoe UI"/>
          <w:color w:val="000000"/>
          <w:sz w:val="26"/>
          <w:szCs w:val="26"/>
        </w:rPr>
        <w:t>This lets us simplify </w:t>
      </w:r>
      <w:r>
        <w:rPr>
          <w:rStyle w:val="HTMLCode"/>
          <w:rFonts w:ascii="Consolas" w:hAnsi="Consolas"/>
          <w:color w:val="1A1A1A"/>
        </w:rPr>
        <w:t>Comment</w:t>
      </w:r>
      <w:r>
        <w:rPr>
          <w:rFonts w:ascii="Segoe UI" w:hAnsi="Segoe UI" w:cs="Segoe UI"/>
          <w:color w:val="000000"/>
          <w:sz w:val="26"/>
          <w:szCs w:val="26"/>
        </w:rPr>
        <w:t> even further:</w:t>
      </w:r>
    </w:p>
    <w:p w14:paraId="6181194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C5A5C5"/>
          <w:sz w:val="21"/>
          <w:szCs w:val="21"/>
        </w:rPr>
        <w:t>functio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79B6F2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r>
        <w:rPr>
          <w:rStyle w:val="token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)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</w:p>
    <w:p w14:paraId="30B2988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C5A5C5"/>
          <w:sz w:val="21"/>
          <w:szCs w:val="21"/>
        </w:rPr>
        <w:t>return</w:t>
      </w:r>
      <w:r>
        <w:rPr>
          <w:rStyle w:val="HTMLCode"/>
          <w:rFonts w:ascii="Consolas" w:hAnsi="Consolas"/>
          <w:color w:val="FFFFFF"/>
          <w:sz w:val="21"/>
          <w:szCs w:val="21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</w:rPr>
        <w:t>(</w:t>
      </w:r>
    </w:p>
    <w:p w14:paraId="4E921236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54D19109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  <w:shd w:val="clear" w:color="auto" w:fill="353B45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&lt;</w:t>
      </w:r>
      <w:proofErr w:type="spellStart"/>
      <w:r>
        <w:rPr>
          <w:rStyle w:val="token"/>
          <w:rFonts w:ascii="Consolas" w:hAnsi="Consolas"/>
          <w:color w:val="FAC863"/>
          <w:sz w:val="21"/>
          <w:szCs w:val="21"/>
          <w:shd w:val="clear" w:color="auto" w:fill="353B45"/>
        </w:rPr>
        <w:t>UserInfo</w:t>
      </w:r>
      <w:proofErr w:type="spellEnd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C5A5C5"/>
          <w:sz w:val="21"/>
          <w:szCs w:val="21"/>
          <w:shd w:val="clear" w:color="auto" w:fill="353B45"/>
        </w:rPr>
        <w:t>user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={</w:t>
      </w:r>
      <w:proofErr w:type="spellStart"/>
      <w:proofErr w:type="gramStart"/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.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>author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}</w:t>
      </w:r>
      <w:r>
        <w:rPr>
          <w:rStyle w:val="token"/>
          <w:rFonts w:ascii="Consolas" w:hAnsi="Consolas"/>
          <w:color w:val="FC929E"/>
          <w:sz w:val="21"/>
          <w:szCs w:val="21"/>
          <w:shd w:val="clear" w:color="auto" w:fill="353B45"/>
        </w:rPr>
        <w:t xml:space="preserve"> </w:t>
      </w:r>
      <w:r>
        <w:rPr>
          <w:rStyle w:val="token"/>
          <w:rFonts w:ascii="Consolas" w:hAnsi="Consolas"/>
          <w:color w:val="88C6BE"/>
          <w:sz w:val="21"/>
          <w:szCs w:val="21"/>
          <w:shd w:val="clear" w:color="auto" w:fill="353B45"/>
        </w:rPr>
        <w:t>/&gt;</w:t>
      </w: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text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06B5E3EF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text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0AF5FD4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1A014749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</w:t>
      </w:r>
      <w:r>
        <w:rPr>
          <w:rStyle w:val="token"/>
          <w:rFonts w:ascii="Consolas" w:hAnsi="Consolas"/>
          <w:color w:val="FC929E"/>
          <w:sz w:val="21"/>
          <w:szCs w:val="21"/>
        </w:rPr>
        <w:t xml:space="preserve">div </w:t>
      </w:r>
      <w:proofErr w:type="spellStart"/>
      <w:r>
        <w:rPr>
          <w:rStyle w:val="token"/>
          <w:rFonts w:ascii="Consolas" w:hAnsi="Consolas"/>
          <w:color w:val="C5A5C5"/>
          <w:sz w:val="21"/>
          <w:szCs w:val="21"/>
        </w:rPr>
        <w:t>classNam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="</w:t>
      </w:r>
      <w:r>
        <w:rPr>
          <w:rStyle w:val="token"/>
          <w:rFonts w:ascii="Consolas" w:hAnsi="Consolas"/>
          <w:color w:val="8DC891"/>
          <w:sz w:val="21"/>
          <w:szCs w:val="21"/>
        </w:rPr>
        <w:t>Comment-date</w:t>
      </w:r>
      <w:r>
        <w:rPr>
          <w:rStyle w:val="token"/>
          <w:rFonts w:ascii="Consolas" w:hAnsi="Consolas"/>
          <w:color w:val="88C6BE"/>
          <w:sz w:val="21"/>
          <w:szCs w:val="21"/>
        </w:rPr>
        <w:t>"&gt;</w:t>
      </w:r>
    </w:p>
    <w:p w14:paraId="3E18767D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  </w:t>
      </w:r>
      <w:r>
        <w:rPr>
          <w:rStyle w:val="token"/>
          <w:rFonts w:ascii="Consolas" w:hAnsi="Consolas"/>
          <w:color w:val="88C6BE"/>
          <w:sz w:val="21"/>
          <w:szCs w:val="21"/>
        </w:rPr>
        <w:t>{</w:t>
      </w:r>
      <w:proofErr w:type="spellStart"/>
      <w:r>
        <w:rPr>
          <w:rStyle w:val="token"/>
          <w:rFonts w:ascii="Consolas" w:hAnsi="Consolas"/>
          <w:color w:val="79B6F2"/>
          <w:sz w:val="21"/>
          <w:szCs w:val="21"/>
        </w:rPr>
        <w:t>formatDate</w:t>
      </w:r>
      <w:proofErr w:type="spellEnd"/>
      <w:r>
        <w:rPr>
          <w:rStyle w:val="token"/>
          <w:rFonts w:ascii="Consolas" w:hAnsi="Consolas"/>
          <w:color w:val="88C6BE"/>
          <w:sz w:val="21"/>
          <w:szCs w:val="21"/>
        </w:rPr>
        <w:t>(</w:t>
      </w:r>
      <w:proofErr w:type="spellStart"/>
      <w:proofErr w:type="gramStart"/>
      <w:r>
        <w:rPr>
          <w:rStyle w:val="HTMLCode"/>
          <w:rFonts w:ascii="Consolas" w:hAnsi="Consolas"/>
          <w:color w:val="FFFFFF"/>
          <w:sz w:val="21"/>
          <w:szCs w:val="21"/>
        </w:rPr>
        <w:t>props</w:t>
      </w:r>
      <w:r>
        <w:rPr>
          <w:rStyle w:val="token"/>
          <w:rFonts w:ascii="Consolas" w:hAnsi="Consolas"/>
          <w:color w:val="88C6BE"/>
          <w:sz w:val="21"/>
          <w:szCs w:val="21"/>
        </w:rPr>
        <w:t>.</w:t>
      </w:r>
      <w:r>
        <w:rPr>
          <w:rStyle w:val="HTMLCode"/>
          <w:rFonts w:ascii="Consolas" w:hAnsi="Consolas"/>
          <w:color w:val="FFFFFF"/>
          <w:sz w:val="21"/>
          <w:szCs w:val="21"/>
        </w:rPr>
        <w:t>date</w:t>
      </w:r>
      <w:proofErr w:type="spellEnd"/>
      <w:proofErr w:type="gramEnd"/>
      <w:r>
        <w:rPr>
          <w:rStyle w:val="token"/>
          <w:rFonts w:ascii="Consolas" w:hAnsi="Consolas"/>
          <w:color w:val="88C6BE"/>
          <w:sz w:val="21"/>
          <w:szCs w:val="21"/>
        </w:rPr>
        <w:t>)}</w:t>
      </w:r>
    </w:p>
    <w:p w14:paraId="4B867160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7FB85327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FFFFFF"/>
          <w:sz w:val="21"/>
          <w:szCs w:val="21"/>
        </w:rPr>
        <w:t xml:space="preserve">    </w:t>
      </w:r>
      <w:r>
        <w:rPr>
          <w:rStyle w:val="token"/>
          <w:rFonts w:ascii="Consolas" w:hAnsi="Consolas"/>
          <w:color w:val="88C6BE"/>
          <w:sz w:val="21"/>
          <w:szCs w:val="21"/>
        </w:rPr>
        <w:t>&lt;/</w:t>
      </w:r>
      <w:r>
        <w:rPr>
          <w:rStyle w:val="token"/>
          <w:rFonts w:ascii="Consolas" w:hAnsi="Consolas"/>
          <w:color w:val="FC929E"/>
          <w:sz w:val="21"/>
          <w:szCs w:val="21"/>
        </w:rPr>
        <w:t>div</w:t>
      </w:r>
      <w:r>
        <w:rPr>
          <w:rStyle w:val="token"/>
          <w:rFonts w:ascii="Consolas" w:hAnsi="Consolas"/>
          <w:color w:val="88C6BE"/>
          <w:sz w:val="21"/>
          <w:szCs w:val="21"/>
        </w:rPr>
        <w:t>&gt;</w:t>
      </w:r>
    </w:p>
    <w:p w14:paraId="5D5AF2DB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Style w:val="HTMLCode"/>
          <w:rFonts w:ascii="Consolas" w:hAnsi="Consolas"/>
          <w:color w:val="FFFFFF"/>
          <w:sz w:val="21"/>
          <w:szCs w:val="21"/>
        </w:rPr>
      </w:pPr>
      <w:r>
        <w:rPr>
          <w:rStyle w:val="HTMLCode"/>
          <w:rFonts w:ascii="Consolas" w:hAnsi="Consolas"/>
          <w:color w:val="FFFFFF"/>
          <w:sz w:val="21"/>
          <w:szCs w:val="21"/>
        </w:rPr>
        <w:t xml:space="preserve">  </w:t>
      </w:r>
      <w:r>
        <w:rPr>
          <w:rStyle w:val="token"/>
          <w:rFonts w:ascii="Consolas" w:hAnsi="Consolas"/>
          <w:color w:val="88C6BE"/>
          <w:sz w:val="21"/>
          <w:szCs w:val="21"/>
        </w:rPr>
        <w:t>);</w:t>
      </w:r>
    </w:p>
    <w:p w14:paraId="0523A6C9" w14:textId="77777777" w:rsidR="006520DB" w:rsidRDefault="006520DB" w:rsidP="006520DB">
      <w:pPr>
        <w:pStyle w:val="HTMLPreformatted"/>
        <w:shd w:val="clear" w:color="auto" w:fill="282C34"/>
        <w:spacing w:line="300" w:lineRule="atLeast"/>
        <w:rPr>
          <w:rFonts w:ascii="Consolas" w:hAnsi="Consolas"/>
          <w:color w:val="FFFFFF"/>
          <w:sz w:val="21"/>
          <w:szCs w:val="21"/>
        </w:rPr>
      </w:pPr>
      <w:r>
        <w:rPr>
          <w:rStyle w:val="token"/>
          <w:rFonts w:ascii="Consolas" w:hAnsi="Consolas"/>
          <w:color w:val="88C6BE"/>
          <w:sz w:val="21"/>
          <w:szCs w:val="21"/>
        </w:rPr>
        <w:t>}</w:t>
      </w:r>
    </w:p>
    <w:p w14:paraId="43C21DB9" w14:textId="77777777" w:rsidR="006520DB" w:rsidRPr="00871314" w:rsidRDefault="006520DB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</w:p>
    <w:p w14:paraId="08FB1E99" w14:textId="77777777" w:rsidR="00DD7242" w:rsidRPr="00871314" w:rsidRDefault="004F2E63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 w:rsidRPr="00871314"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 a small logical group of code, which is known as components.</w:t>
      </w:r>
    </w:p>
    <w:p w14:paraId="24D185A3" w14:textId="77777777" w:rsidR="004F2E63" w:rsidRPr="00871314" w:rsidRDefault="004F2E63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 w:rsidRPr="00871314"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A Component is considered as the core building blocks of a React application.</w:t>
      </w:r>
    </w:p>
    <w:p w14:paraId="15007E95" w14:textId="77777777" w:rsidR="004F2E63" w:rsidRPr="00871314" w:rsidRDefault="004F2E63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 w:rsidRPr="00871314"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It makes the task of building UIs much easier. Each component exists in the same space, but they work independently from one another and merge all in a parent component, which will be the final UI of your application.</w:t>
      </w:r>
    </w:p>
    <w:p w14:paraId="4F04CEBA" w14:textId="77777777" w:rsidR="004F2E63" w:rsidRPr="00871314" w:rsidRDefault="004F2E63">
      <w:pPr>
        <w:rPr>
          <w:rFonts w:ascii="Segoe UI" w:hAnsi="Segoe UI" w:cs="Segoe UI"/>
          <w:color w:val="000000"/>
          <w:sz w:val="24"/>
          <w:szCs w:val="24"/>
          <w:shd w:val="clear" w:color="auto" w:fill="FFFFFF"/>
        </w:rPr>
      </w:pPr>
      <w:r w:rsidRPr="00871314">
        <w:rPr>
          <w:rFonts w:ascii="Segoe UI" w:hAnsi="Segoe UI" w:cs="Segoe UI"/>
          <w:color w:val="000000"/>
          <w:sz w:val="24"/>
          <w:szCs w:val="24"/>
          <w:shd w:val="clear" w:color="auto" w:fill="FFFFFF"/>
        </w:rPr>
        <w:t>Every React component have their own structure, methods as well as APIs. They can be reusable as per your need. For better understanding, consider the entire UI as a tree. Here, the root is the starting component, and each of the other pieces becomes branches, which are further divided into sub-branches.</w:t>
      </w:r>
    </w:p>
    <w:p w14:paraId="067BA30B" w14:textId="77777777" w:rsidR="004F2E63" w:rsidRPr="00871314" w:rsidRDefault="004F2E63">
      <w:pPr>
        <w:rPr>
          <w:rFonts w:ascii="Segoe UI" w:hAnsi="Segoe UI" w:cs="Segoe UI"/>
          <w:sz w:val="24"/>
          <w:szCs w:val="24"/>
        </w:rPr>
      </w:pPr>
      <w:r w:rsidRPr="00871314">
        <w:rPr>
          <w:rFonts w:ascii="Segoe UI" w:hAnsi="Segoe UI" w:cs="Segoe UI"/>
          <w:noProof/>
          <w:sz w:val="24"/>
          <w:szCs w:val="24"/>
        </w:rPr>
        <w:lastRenderedPageBreak/>
        <w:drawing>
          <wp:inline distT="0" distB="0" distL="0" distR="0" wp14:anchorId="716B1D97" wp14:editId="355B15C1">
            <wp:extent cx="5716905" cy="4763135"/>
            <wp:effectExtent l="19050" t="0" r="0" b="0"/>
            <wp:docPr id="1" name="Picture 1" descr="React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act Components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4763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A9EEF" w14:textId="77777777" w:rsidR="004F2E63" w:rsidRPr="00871314" w:rsidRDefault="004F2E63" w:rsidP="004F2E6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In ReactJS, we have mainly two types of components. They are</w:t>
      </w:r>
    </w:p>
    <w:p w14:paraId="0E200AAC" w14:textId="77777777" w:rsidR="004F2E63" w:rsidRPr="00871314" w:rsidRDefault="004F2E63" w:rsidP="004F2E63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Functional Components</w:t>
      </w:r>
    </w:p>
    <w:p w14:paraId="7E4625C6" w14:textId="77777777" w:rsidR="004F2E63" w:rsidRPr="00871314" w:rsidRDefault="004F2E63" w:rsidP="004F2E63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Class Components</w:t>
      </w:r>
    </w:p>
    <w:p w14:paraId="64240D18" w14:textId="77777777" w:rsidR="004F2E63" w:rsidRPr="00871314" w:rsidRDefault="004F2E63" w:rsidP="004F2E63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Segoe UI" w:eastAsia="Times New Roman" w:hAnsi="Segoe UI" w:cs="Segoe UI"/>
          <w:color w:val="610B38"/>
          <w:sz w:val="24"/>
          <w:szCs w:val="24"/>
        </w:rPr>
      </w:pPr>
      <w:r w:rsidRPr="00871314">
        <w:rPr>
          <w:rFonts w:ascii="Segoe UI" w:eastAsia="Times New Roman" w:hAnsi="Segoe UI" w:cs="Segoe UI"/>
          <w:color w:val="610B38"/>
          <w:sz w:val="24"/>
          <w:szCs w:val="24"/>
        </w:rPr>
        <w:t>Functional Components</w:t>
      </w:r>
    </w:p>
    <w:p w14:paraId="56174EC6" w14:textId="77777777" w:rsidR="004F2E63" w:rsidRPr="00871314" w:rsidRDefault="004F2E63" w:rsidP="004F2E6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In React, function components are a way to write components that only contain a render method and don't have their own state. They are simply JavaScript functions that may or may not receive data as parameters. We can create a function that takes props(properties) as input and returns what should be rendered. A valid functional component can be shown in the below example.</w:t>
      </w:r>
    </w:p>
    <w:p w14:paraId="5735E1D6" w14:textId="77777777" w:rsidR="004F2E63" w:rsidRPr="00871314" w:rsidRDefault="004F2E63" w:rsidP="004F2E63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function </w:t>
      </w:r>
      <w:proofErr w:type="spell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WelcomeMessage</w:t>
      </w:r>
      <w:proofErr w:type="spell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(props) {  </w:t>
      </w:r>
    </w:p>
    <w:p w14:paraId="4925BBC3" w14:textId="77777777" w:rsidR="004F2E63" w:rsidRPr="00871314" w:rsidRDefault="004F2E63" w:rsidP="004F2E63">
      <w:pPr>
        <w:numPr>
          <w:ilvl w:val="0"/>
          <w:numId w:val="2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</w:t>
      </w:r>
      <w:r w:rsidRPr="00871314">
        <w:rPr>
          <w:rFonts w:ascii="Segoe UI" w:eastAsia="Times New Roman" w:hAnsi="Segoe UI" w:cs="Segoe UI"/>
          <w:b/>
          <w:bCs/>
          <w:color w:val="006699"/>
          <w:sz w:val="24"/>
          <w:szCs w:val="24"/>
        </w:rPr>
        <w:t>return</w:t>
      </w: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&lt;h1&gt;Welcome to </w:t>
      </w:r>
      <w:proofErr w:type="gram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the ,</w:t>
      </w:r>
      <w:proofErr w:type="gram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{props.name}&lt;/h1&gt;;  </w:t>
      </w:r>
    </w:p>
    <w:p w14:paraId="47A10CB1" w14:textId="77777777" w:rsidR="004F2E63" w:rsidRPr="00871314" w:rsidRDefault="004F2E63" w:rsidP="004F2E63">
      <w:pPr>
        <w:numPr>
          <w:ilvl w:val="0"/>
          <w:numId w:val="2"/>
        </w:numPr>
        <w:shd w:val="clear" w:color="auto" w:fill="FFFFFF"/>
        <w:spacing w:after="10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}  </w:t>
      </w:r>
    </w:p>
    <w:p w14:paraId="0870CEE0" w14:textId="77777777" w:rsidR="004F2E63" w:rsidRPr="00871314" w:rsidRDefault="004F2E63" w:rsidP="004F2E6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lastRenderedPageBreak/>
        <w:t>The functional component is also known as a stateless component because they do not hold or manage state.</w:t>
      </w:r>
    </w:p>
    <w:p w14:paraId="6ABD226B" w14:textId="77777777" w:rsidR="00C33098" w:rsidRPr="00871314" w:rsidRDefault="00C33098" w:rsidP="00C33098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ascii="Segoe UI" w:eastAsia="Times New Roman" w:hAnsi="Segoe UI" w:cs="Segoe UI"/>
          <w:color w:val="610B38"/>
          <w:sz w:val="24"/>
          <w:szCs w:val="24"/>
        </w:rPr>
      </w:pPr>
      <w:r w:rsidRPr="00871314">
        <w:rPr>
          <w:rFonts w:ascii="Segoe UI" w:eastAsia="Times New Roman" w:hAnsi="Segoe UI" w:cs="Segoe UI"/>
          <w:color w:val="610B38"/>
          <w:sz w:val="24"/>
          <w:szCs w:val="24"/>
        </w:rPr>
        <w:t>Class Components</w:t>
      </w:r>
    </w:p>
    <w:p w14:paraId="74DE41CD" w14:textId="77777777" w:rsidR="00C33098" w:rsidRPr="00871314" w:rsidRDefault="00C33098" w:rsidP="00C33098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Class components are more complex than functional components. It requires you to extend from React. Component and create a render function which returns a React element. You can pass data from one class to other class components. You can create a class by defining a class that extends Component and has a render function. Valid class component is shown in the below example.</w:t>
      </w:r>
    </w:p>
    <w:p w14:paraId="0D8F5B00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b/>
          <w:bCs/>
          <w:color w:val="006699"/>
          <w:sz w:val="24"/>
          <w:szCs w:val="24"/>
        </w:rPr>
        <w:t>class</w:t>
      </w: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MyComponent</w:t>
      </w:r>
      <w:proofErr w:type="spell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</w:t>
      </w:r>
      <w:r w:rsidRPr="00871314">
        <w:rPr>
          <w:rFonts w:ascii="Segoe UI" w:eastAsia="Times New Roman" w:hAnsi="Segoe UI" w:cs="Segoe UI"/>
          <w:b/>
          <w:bCs/>
          <w:color w:val="006699"/>
          <w:sz w:val="24"/>
          <w:szCs w:val="24"/>
        </w:rPr>
        <w:t>extends</w:t>
      </w: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</w:t>
      </w:r>
      <w:proofErr w:type="spell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React.Component</w:t>
      </w:r>
      <w:proofErr w:type="spell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{  </w:t>
      </w:r>
    </w:p>
    <w:p w14:paraId="4FA2B67D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</w:t>
      </w:r>
      <w:proofErr w:type="gram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render(</w:t>
      </w:r>
      <w:proofErr w:type="gram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) {  </w:t>
      </w:r>
    </w:p>
    <w:p w14:paraId="303FA8B0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  </w:t>
      </w:r>
      <w:r w:rsidRPr="00871314">
        <w:rPr>
          <w:rFonts w:ascii="Segoe UI" w:eastAsia="Times New Roman" w:hAnsi="Segoe UI" w:cs="Segoe UI"/>
          <w:b/>
          <w:bCs/>
          <w:color w:val="006699"/>
          <w:sz w:val="24"/>
          <w:szCs w:val="24"/>
        </w:rPr>
        <w:t>return</w:t>
      </w: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(  </w:t>
      </w:r>
    </w:p>
    <w:p w14:paraId="15372229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    &lt;div&gt;This is main </w:t>
      </w:r>
      <w:proofErr w:type="gramStart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component.&lt;</w:t>
      </w:r>
      <w:proofErr w:type="gramEnd"/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/div&gt;  </w:t>
      </w:r>
    </w:p>
    <w:p w14:paraId="7F263789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  );  </w:t>
      </w:r>
    </w:p>
    <w:p w14:paraId="782D8F42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  }  </w:t>
      </w:r>
    </w:p>
    <w:p w14:paraId="06DDC700" w14:textId="77777777" w:rsidR="00C33098" w:rsidRPr="00871314" w:rsidRDefault="00C33098" w:rsidP="00C33098">
      <w:pPr>
        <w:numPr>
          <w:ilvl w:val="0"/>
          <w:numId w:val="3"/>
        </w:numPr>
        <w:shd w:val="clear" w:color="auto" w:fill="FFFFFF"/>
        <w:spacing w:after="100" w:line="263" w:lineRule="atLeast"/>
        <w:ind w:left="0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</w:rPr>
        <w:t>}  </w:t>
      </w:r>
    </w:p>
    <w:p w14:paraId="0527ED65" w14:textId="77777777" w:rsidR="00C33098" w:rsidRPr="00871314" w:rsidRDefault="00C33098" w:rsidP="00C33098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/>
          <w:sz w:val="24"/>
          <w:szCs w:val="24"/>
        </w:rPr>
      </w:pPr>
      <w:r w:rsidRPr="00871314">
        <w:rPr>
          <w:rFonts w:ascii="Segoe UI" w:eastAsia="Times New Roman" w:hAnsi="Segoe UI" w:cs="Segoe UI"/>
          <w:color w:val="000000"/>
          <w:sz w:val="24"/>
          <w:szCs w:val="24"/>
        </w:rPr>
        <w:t>The class component is also known as a stateful component because they can hold or manage local state.</w:t>
      </w:r>
    </w:p>
    <w:p w14:paraId="67CAFD7A" w14:textId="77777777" w:rsidR="004F2E63" w:rsidRPr="00871314" w:rsidRDefault="004F2E63">
      <w:pPr>
        <w:rPr>
          <w:rFonts w:ascii="Segoe UI" w:hAnsi="Segoe UI" w:cs="Segoe UI"/>
          <w:sz w:val="24"/>
          <w:szCs w:val="24"/>
        </w:rPr>
      </w:pPr>
    </w:p>
    <w:sectPr w:rsidR="004F2E63" w:rsidRPr="0087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B5DB0" w14:textId="77777777" w:rsidR="005914C5" w:rsidRDefault="005914C5" w:rsidP="004F2E63">
      <w:pPr>
        <w:spacing w:after="0" w:line="240" w:lineRule="auto"/>
      </w:pPr>
      <w:r>
        <w:separator/>
      </w:r>
    </w:p>
  </w:endnote>
  <w:endnote w:type="continuationSeparator" w:id="0">
    <w:p w14:paraId="11F6C28D" w14:textId="77777777" w:rsidR="005914C5" w:rsidRDefault="005914C5" w:rsidP="004F2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C4CD6" w14:textId="77777777" w:rsidR="005914C5" w:rsidRDefault="005914C5" w:rsidP="004F2E63">
      <w:pPr>
        <w:spacing w:after="0" w:line="240" w:lineRule="auto"/>
      </w:pPr>
      <w:r>
        <w:separator/>
      </w:r>
    </w:p>
  </w:footnote>
  <w:footnote w:type="continuationSeparator" w:id="0">
    <w:p w14:paraId="005298AE" w14:textId="77777777" w:rsidR="005914C5" w:rsidRDefault="005914C5" w:rsidP="004F2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E63705"/>
    <w:multiLevelType w:val="hybridMultilevel"/>
    <w:tmpl w:val="39828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C31DBE"/>
    <w:multiLevelType w:val="multilevel"/>
    <w:tmpl w:val="70CE1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71778D"/>
    <w:multiLevelType w:val="hybridMultilevel"/>
    <w:tmpl w:val="453C9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906631"/>
    <w:multiLevelType w:val="multilevel"/>
    <w:tmpl w:val="DBBA0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CC0860"/>
    <w:multiLevelType w:val="multilevel"/>
    <w:tmpl w:val="EE388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MTMzsjQwsDQwMTJV0lEKTi0uzszPAykwrAUAkNIWtywAAAA="/>
  </w:docVars>
  <w:rsids>
    <w:rsidRoot w:val="004F2E63"/>
    <w:rsid w:val="00006FA3"/>
    <w:rsid w:val="002E1434"/>
    <w:rsid w:val="002E2BB0"/>
    <w:rsid w:val="003259F0"/>
    <w:rsid w:val="004064EF"/>
    <w:rsid w:val="004F2E63"/>
    <w:rsid w:val="005914C5"/>
    <w:rsid w:val="005F7979"/>
    <w:rsid w:val="006520DB"/>
    <w:rsid w:val="00871314"/>
    <w:rsid w:val="008945C1"/>
    <w:rsid w:val="00915806"/>
    <w:rsid w:val="00AA4A68"/>
    <w:rsid w:val="00C33098"/>
    <w:rsid w:val="00DD7242"/>
    <w:rsid w:val="00F4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A0DD3"/>
  <w15:docId w15:val="{F0860D09-81E3-445B-BBD1-FDFA45846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F2E6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2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E63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F2E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F2E63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keyword">
    <w:name w:val="keyword"/>
    <w:basedOn w:val="DefaultParagraphFont"/>
    <w:rsid w:val="004F2E63"/>
  </w:style>
  <w:style w:type="paragraph" w:styleId="Header">
    <w:name w:val="header"/>
    <w:basedOn w:val="Normal"/>
    <w:link w:val="HeaderChar"/>
    <w:uiPriority w:val="99"/>
    <w:semiHidden/>
    <w:unhideWhenUsed/>
    <w:rsid w:val="004F2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F2E63"/>
  </w:style>
  <w:style w:type="paragraph" w:styleId="Footer">
    <w:name w:val="footer"/>
    <w:basedOn w:val="Normal"/>
    <w:link w:val="FooterChar"/>
    <w:uiPriority w:val="99"/>
    <w:semiHidden/>
    <w:unhideWhenUsed/>
    <w:rsid w:val="004F2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F2E63"/>
  </w:style>
  <w:style w:type="paragraph" w:styleId="ListParagraph">
    <w:name w:val="List Paragraph"/>
    <w:basedOn w:val="Normal"/>
    <w:uiPriority w:val="34"/>
    <w:qFormat/>
    <w:rsid w:val="00871314"/>
    <w:pPr>
      <w:spacing w:after="160" w:line="259" w:lineRule="auto"/>
      <w:ind w:left="720"/>
      <w:contextualSpacing/>
    </w:pPr>
    <w:rPr>
      <w:rFonts w:eastAsiaTheme="minorHAnsi"/>
    </w:rPr>
  </w:style>
  <w:style w:type="table" w:styleId="TableGrid">
    <w:name w:val="Table Grid"/>
    <w:basedOn w:val="TableNormal"/>
    <w:uiPriority w:val="39"/>
    <w:rsid w:val="0091580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58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580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1580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915806"/>
  </w:style>
  <w:style w:type="character" w:styleId="Hyperlink">
    <w:name w:val="Hyperlink"/>
    <w:basedOn w:val="DefaultParagraphFont"/>
    <w:uiPriority w:val="99"/>
    <w:semiHidden/>
    <w:unhideWhenUsed/>
    <w:rsid w:val="004064EF"/>
    <w:rPr>
      <w:color w:val="0000FF"/>
      <w:u w:val="single"/>
    </w:rPr>
  </w:style>
  <w:style w:type="character" w:customStyle="1" w:styleId="gatsby-highlight-code-line">
    <w:name w:val="gatsby-highlight-code-line"/>
    <w:basedOn w:val="DefaultParagraphFont"/>
    <w:rsid w:val="004064EF"/>
  </w:style>
  <w:style w:type="character" w:styleId="Strong">
    <w:name w:val="Strong"/>
    <w:basedOn w:val="DefaultParagraphFont"/>
    <w:uiPriority w:val="22"/>
    <w:qFormat/>
    <w:rsid w:val="004064E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10220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5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132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</w:divsChild>
    </w:div>
    <w:div w:id="3117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9228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0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916488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8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68456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7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5961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</w:divsChild>
    </w:div>
    <w:div w:id="4715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15808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1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499346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6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18495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14524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88170">
          <w:marLeft w:val="-450"/>
          <w:marRight w:val="-45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/docs/Web/JavaScript/Reference/Class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7</Pages>
  <Words>1037</Words>
  <Characters>591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5</cp:revision>
  <dcterms:created xsi:type="dcterms:W3CDTF">2020-03-24T09:13:00Z</dcterms:created>
  <dcterms:modified xsi:type="dcterms:W3CDTF">2022-04-02T05:21:00Z</dcterms:modified>
</cp:coreProperties>
</file>